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eera hum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ee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m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35 major ave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_samira18@yahoo.co.in</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3949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unai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